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F8300" w14:textId="77777777" w:rsidR="0097133D" w:rsidRPr="005201E5" w:rsidRDefault="00766497" w:rsidP="00133B38">
      <w:pPr>
        <w:tabs>
          <w:tab w:val="left" w:pos="-1440"/>
          <w:tab w:val="left" w:pos="-720"/>
          <w:tab w:val="left" w:pos="-418"/>
          <w:tab w:val="left" w:pos="394"/>
          <w:tab w:val="left" w:pos="652"/>
          <w:tab w:val="left" w:pos="948"/>
          <w:tab w:val="left" w:pos="4500"/>
        </w:tabs>
        <w:suppressAutoHyphens/>
        <w:jc w:val="center"/>
        <w:rPr>
          <w:rFonts w:ascii="Arial" w:hAnsi="Arial" w:cs="Arial"/>
          <w:b/>
          <w:spacing w:val="-4"/>
          <w:sz w:val="24"/>
          <w:szCs w:val="24"/>
        </w:rPr>
      </w:pPr>
      <w:r w:rsidRPr="005201E5">
        <w:rPr>
          <w:rFonts w:ascii="Arial" w:hAnsi="Arial" w:cs="Arial"/>
          <w:b/>
          <w:spacing w:val="-4"/>
          <w:sz w:val="24"/>
          <w:szCs w:val="24"/>
        </w:rPr>
        <w:t>SF</w:t>
      </w:r>
      <w:r w:rsidR="0097133D" w:rsidRPr="005201E5">
        <w:rPr>
          <w:rFonts w:ascii="Arial" w:hAnsi="Arial" w:cs="Arial"/>
          <w:b/>
          <w:spacing w:val="-4"/>
          <w:sz w:val="24"/>
          <w:szCs w:val="24"/>
        </w:rPr>
        <w:t>A/SCHOOL VERIFICATION</w:t>
      </w:r>
    </w:p>
    <w:p w14:paraId="11816FA5" w14:textId="75D31169" w:rsidR="0097133D" w:rsidRDefault="0097133D" w:rsidP="006D591F">
      <w:pPr>
        <w:tabs>
          <w:tab w:val="center" w:pos="4680"/>
        </w:tabs>
        <w:suppressAutoHyphens/>
        <w:ind w:right="-360"/>
        <w:jc w:val="center"/>
        <w:rPr>
          <w:rFonts w:ascii="Arial" w:hAnsi="Arial" w:cs="Arial"/>
          <w:spacing w:val="-4"/>
          <w:sz w:val="24"/>
          <w:szCs w:val="24"/>
          <w:vertAlign w:val="superscript"/>
        </w:rPr>
      </w:pPr>
      <w:r w:rsidRPr="005201E5">
        <w:rPr>
          <w:rFonts w:ascii="Arial" w:hAnsi="Arial" w:cs="Arial"/>
          <w:b/>
          <w:spacing w:val="-4"/>
          <w:sz w:val="24"/>
          <w:szCs w:val="24"/>
        </w:rPr>
        <w:t>RECORD OF ACTION</w:t>
      </w:r>
      <w:r w:rsidRPr="005201E5">
        <w:rPr>
          <w:rFonts w:ascii="Arial" w:hAnsi="Arial" w:cs="Arial"/>
          <w:spacing w:val="-4"/>
          <w:sz w:val="24"/>
          <w:szCs w:val="24"/>
          <w:vertAlign w:val="superscript"/>
        </w:rPr>
        <w:t>*</w:t>
      </w:r>
    </w:p>
    <w:p w14:paraId="3D4FE8AC" w14:textId="77777777" w:rsidR="005201E5" w:rsidRPr="005201E5" w:rsidRDefault="005201E5" w:rsidP="006D591F">
      <w:pPr>
        <w:tabs>
          <w:tab w:val="center" w:pos="4680"/>
        </w:tabs>
        <w:suppressAutoHyphens/>
        <w:ind w:right="-360"/>
        <w:jc w:val="center"/>
        <w:rPr>
          <w:rFonts w:ascii="Arial" w:hAnsi="Arial" w:cs="Arial"/>
          <w:spacing w:val="-2"/>
          <w:sz w:val="24"/>
          <w:szCs w:val="24"/>
        </w:rPr>
      </w:pPr>
    </w:p>
    <w:tbl>
      <w:tblPr>
        <w:tblW w:w="14448" w:type="dxa"/>
        <w:jc w:val="center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240"/>
        <w:gridCol w:w="540"/>
        <w:gridCol w:w="1382"/>
        <w:gridCol w:w="1193"/>
        <w:gridCol w:w="1728"/>
        <w:gridCol w:w="1728"/>
        <w:gridCol w:w="1152"/>
        <w:gridCol w:w="1152"/>
        <w:gridCol w:w="1080"/>
        <w:gridCol w:w="1253"/>
      </w:tblGrid>
      <w:tr w:rsidR="00766497" w:rsidRPr="005201E5" w14:paraId="01FABB60" w14:textId="77777777" w:rsidTr="003E1852">
        <w:trPr>
          <w:cantSplit/>
          <w:trHeight w:val="1134"/>
          <w:jc w:val="center"/>
        </w:trPr>
        <w:tc>
          <w:tcPr>
            <w:tcW w:w="3240" w:type="dxa"/>
            <w:tcBorders>
              <w:top w:val="double" w:sz="6" w:space="0" w:color="auto"/>
              <w:left w:val="double" w:sz="6" w:space="0" w:color="auto"/>
              <w:right w:val="single" w:sz="6" w:space="0" w:color="auto"/>
            </w:tcBorders>
          </w:tcPr>
          <w:p w14:paraId="23C7426F" w14:textId="281C5198" w:rsidR="00766497" w:rsidRDefault="00766497" w:rsidP="002B07A2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A)</w:t>
            </w:r>
          </w:p>
          <w:p w14:paraId="617309B6" w14:textId="77777777" w:rsidR="002B07A2" w:rsidRPr="005201E5" w:rsidRDefault="002B07A2" w:rsidP="002B07A2">
            <w:pPr>
              <w:pStyle w:val="NoSpacing"/>
              <w:jc w:val="center"/>
              <w:rPr>
                <w:rFonts w:ascii="Arial" w:hAnsi="Arial" w:cs="Arial"/>
              </w:rPr>
            </w:pPr>
          </w:p>
          <w:p w14:paraId="416E9826" w14:textId="6C26A68C" w:rsid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Name on Application</w:t>
            </w:r>
          </w:p>
          <w:p w14:paraId="2E4C648E" w14:textId="4ACFB5DB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Selected for Verification</w:t>
            </w:r>
          </w:p>
        </w:tc>
        <w:tc>
          <w:tcPr>
            <w:tcW w:w="54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textDirection w:val="btLr"/>
          </w:tcPr>
          <w:p w14:paraId="43BA7952" w14:textId="77777777" w:rsidR="00766497" w:rsidRPr="005201E5" w:rsidRDefault="00766497" w:rsidP="005201E5">
            <w:pPr>
              <w:pStyle w:val="NoSpacing"/>
              <w:spacing w:after="240"/>
              <w:ind w:left="113" w:right="113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# of Students</w:t>
            </w:r>
          </w:p>
          <w:p w14:paraId="63CD218B" w14:textId="77777777" w:rsidR="00193B29" w:rsidRPr="005201E5" w:rsidRDefault="00193B29" w:rsidP="005201E5">
            <w:pPr>
              <w:pStyle w:val="NoSpacing"/>
              <w:spacing w:after="240"/>
              <w:ind w:left="113" w:right="113"/>
              <w:jc w:val="center"/>
              <w:rPr>
                <w:rFonts w:ascii="Arial" w:hAnsi="Arial" w:cs="Arial"/>
                <w:highlight w:val="yellow"/>
              </w:rPr>
            </w:pPr>
          </w:p>
          <w:p w14:paraId="4F8CBAC5" w14:textId="77777777" w:rsidR="00193B29" w:rsidRPr="005201E5" w:rsidRDefault="00193B29" w:rsidP="005201E5">
            <w:pPr>
              <w:pStyle w:val="NoSpacing"/>
              <w:spacing w:after="240"/>
              <w:ind w:left="113" w:right="113"/>
              <w:jc w:val="center"/>
              <w:rPr>
                <w:rFonts w:ascii="Arial" w:hAnsi="Arial" w:cs="Arial"/>
                <w:highlight w:val="yellow"/>
              </w:rPr>
            </w:pPr>
          </w:p>
          <w:p w14:paraId="64E5F945" w14:textId="77777777" w:rsidR="00766497" w:rsidRPr="005201E5" w:rsidRDefault="00766497" w:rsidP="005201E5">
            <w:pPr>
              <w:pStyle w:val="NoSpacing"/>
              <w:spacing w:after="240"/>
              <w:ind w:left="113" w:right="113"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382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6598C6DF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B)</w:t>
            </w:r>
          </w:p>
          <w:p w14:paraId="31124E0D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</w:p>
          <w:p w14:paraId="264917EC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Confirmation</w:t>
            </w:r>
          </w:p>
          <w:p w14:paraId="52264376" w14:textId="5D15FBF2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of Status (Date</w:t>
            </w:r>
            <w:r w:rsidR="005201E5">
              <w:rPr>
                <w:rFonts w:ascii="Arial" w:hAnsi="Arial" w:cs="Arial"/>
              </w:rPr>
              <w:t xml:space="preserve"> </w:t>
            </w:r>
            <w:r w:rsidRPr="005201E5">
              <w:rPr>
                <w:rFonts w:ascii="Arial" w:hAnsi="Arial" w:cs="Arial"/>
              </w:rPr>
              <w:t xml:space="preserve">and </w:t>
            </w:r>
            <w:r w:rsidR="005201E5">
              <w:rPr>
                <w:rFonts w:ascii="Arial" w:hAnsi="Arial" w:cs="Arial"/>
              </w:rPr>
              <w:t>i</w:t>
            </w:r>
            <w:r w:rsidRPr="005201E5">
              <w:rPr>
                <w:rFonts w:ascii="Arial" w:hAnsi="Arial" w:cs="Arial"/>
              </w:rPr>
              <w:t>nitials)</w:t>
            </w:r>
          </w:p>
        </w:tc>
        <w:tc>
          <w:tcPr>
            <w:tcW w:w="1193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20F6EB9F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C)</w:t>
            </w:r>
          </w:p>
          <w:p w14:paraId="3BB9FFDD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br/>
              <w:t>Date</w:t>
            </w:r>
          </w:p>
          <w:p w14:paraId="6999979A" w14:textId="0939D452" w:rsidR="002B07A2" w:rsidRPr="005201E5" w:rsidRDefault="00766497" w:rsidP="002B07A2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Request Letter Sent to Parent</w:t>
            </w:r>
          </w:p>
        </w:tc>
        <w:tc>
          <w:tcPr>
            <w:tcW w:w="1728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4459D260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D)</w:t>
            </w:r>
            <w:r w:rsidRPr="005201E5">
              <w:rPr>
                <w:rFonts w:ascii="Arial" w:hAnsi="Arial" w:cs="Arial"/>
              </w:rPr>
              <w:br/>
            </w:r>
          </w:p>
          <w:p w14:paraId="44E88823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Date</w:t>
            </w:r>
          </w:p>
          <w:p w14:paraId="27BB89B2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Documentation</w:t>
            </w:r>
          </w:p>
          <w:p w14:paraId="609E497A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Due</w:t>
            </w:r>
          </w:p>
        </w:tc>
        <w:tc>
          <w:tcPr>
            <w:tcW w:w="1728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3375C907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E)</w:t>
            </w:r>
          </w:p>
          <w:p w14:paraId="48ADE71C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br/>
              <w:t>Date</w:t>
            </w:r>
          </w:p>
          <w:p w14:paraId="528807A5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Documentation</w:t>
            </w:r>
          </w:p>
          <w:p w14:paraId="479A230D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Received</w:t>
            </w:r>
          </w:p>
        </w:tc>
        <w:tc>
          <w:tcPr>
            <w:tcW w:w="1152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7F3F88F4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F)</w:t>
            </w:r>
          </w:p>
          <w:p w14:paraId="4375F3AC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br/>
              <w:t>Follow-up</w:t>
            </w:r>
          </w:p>
          <w:p w14:paraId="1F11F137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Date and</w:t>
            </w:r>
          </w:p>
          <w:p w14:paraId="0E5F9BC2" w14:textId="5E24FFA9" w:rsidR="00766497" w:rsidRPr="005201E5" w:rsidRDefault="005201E5" w:rsidP="005201E5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766497" w:rsidRPr="005201E5">
              <w:rPr>
                <w:rFonts w:ascii="Arial" w:hAnsi="Arial" w:cs="Arial"/>
              </w:rPr>
              <w:t>nitials)</w:t>
            </w:r>
          </w:p>
        </w:tc>
        <w:tc>
          <w:tcPr>
            <w:tcW w:w="1152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04E70D9D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G)</w:t>
            </w:r>
          </w:p>
          <w:p w14:paraId="2F01F2FD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br/>
              <w:t>Adverse Action</w:t>
            </w:r>
          </w:p>
          <w:p w14:paraId="78D39B2A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Letter Sent to</w:t>
            </w:r>
          </w:p>
          <w:p w14:paraId="68F4907E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Parent</w:t>
            </w:r>
          </w:p>
        </w:tc>
        <w:tc>
          <w:tcPr>
            <w:tcW w:w="108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</w:tcPr>
          <w:p w14:paraId="095823E5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H)</w:t>
            </w:r>
          </w:p>
          <w:p w14:paraId="1565ADCF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br/>
              <w:t>Date</w:t>
            </w:r>
          </w:p>
          <w:p w14:paraId="78C998B7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Benefit</w:t>
            </w:r>
          </w:p>
          <w:p w14:paraId="68F49F5C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Changed</w:t>
            </w:r>
          </w:p>
          <w:p w14:paraId="0B92886F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1253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</w:tcPr>
          <w:p w14:paraId="0F88AF0B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I)</w:t>
            </w:r>
            <w:r w:rsidRPr="005201E5">
              <w:rPr>
                <w:rFonts w:ascii="Arial" w:hAnsi="Arial" w:cs="Arial"/>
              </w:rPr>
              <w:br/>
            </w:r>
          </w:p>
          <w:p w14:paraId="09AFECA0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Results of</w:t>
            </w:r>
          </w:p>
          <w:p w14:paraId="3D156F5F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Verification</w:t>
            </w:r>
          </w:p>
          <w:p w14:paraId="7A5E60A8" w14:textId="218D3749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(Use</w:t>
            </w:r>
            <w:r w:rsidR="005201E5">
              <w:rPr>
                <w:rFonts w:ascii="Arial" w:hAnsi="Arial" w:cs="Arial"/>
              </w:rPr>
              <w:t xml:space="preserve"> </w:t>
            </w:r>
            <w:r w:rsidRPr="005201E5">
              <w:rPr>
                <w:rFonts w:ascii="Arial" w:hAnsi="Arial" w:cs="Arial"/>
              </w:rPr>
              <w:t>codes</w:t>
            </w:r>
          </w:p>
          <w:p w14:paraId="11AF025F" w14:textId="77777777" w:rsidR="00766497" w:rsidRPr="005201E5" w:rsidRDefault="00766497" w:rsidP="005201E5">
            <w:pPr>
              <w:pStyle w:val="NoSpacing"/>
              <w:jc w:val="center"/>
              <w:rPr>
                <w:rFonts w:ascii="Arial" w:hAnsi="Arial" w:cs="Arial"/>
              </w:rPr>
            </w:pPr>
            <w:r w:rsidRPr="005201E5">
              <w:rPr>
                <w:rFonts w:ascii="Arial" w:hAnsi="Arial" w:cs="Arial"/>
              </w:rPr>
              <w:t>below)</w:t>
            </w:r>
          </w:p>
        </w:tc>
      </w:tr>
      <w:tr w:rsidR="00766497" w:rsidRPr="005201E5" w14:paraId="72776607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0AF30295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7B6C428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98FFB94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3B32B2E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B8C4DB4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08DC740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A219DB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6AD6468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F1B037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701FDEF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0AAAD4A5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69922130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6101803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76024E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44354AA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613A791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104D26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6CA529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2090790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F73E7EA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C94FC96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3B2A1B09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56AC82B9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31FE9AB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A5425A0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9346988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AC14A4B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44BE873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F216F5F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0BA896C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F36BC17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1DA9F9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3E39F784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595BE94F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6125FA8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9EC6F58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E786F76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D5902AB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AC83D41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EE2A614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80A2157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ADB270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DA3567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20B6D93C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50D95154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C11DD35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45FFDFE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19FB48B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6DE05F9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E97F441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6823071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B8915D3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5171106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0F4F710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66F7D6FC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21B8A405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37929C2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A43DE6E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8B8EB77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92E1557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7F56DAA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D7D0267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FD1F59F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4C8A430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04F8D98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4CDCEB6F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4CFF686C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D55E021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2845D94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B06DFE5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1C8019A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0F22746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4D94FF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DE9985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9B4396A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20B76E4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2F37E480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5240DCA9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D5E2958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064E8AA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A3E9779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E45F55E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E2ED17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8AE724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7640A5B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3EE0DB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E91ECD8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48BD49D3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0E45C7AA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6096AF9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599E5C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31D0956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BFC00E3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DBAB35F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E80121C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243AAC4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8FAFEF0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0131FF2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5ADA8D8F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20C6055C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7C86EDD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F520954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93C845A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1AE4A50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6659BD5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317F9C5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9D5DEAB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CCC39BB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1CFC58D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3524A779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D7590E7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449B3F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04BBF8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ABEB24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899F2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E6B8E6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01D2E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C4E73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A31FF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CBCE186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766497" w:rsidRPr="005201E5" w14:paraId="56BE7F50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A39A5F8" w14:textId="77777777" w:rsidR="00766497" w:rsidRPr="005201E5" w:rsidRDefault="00766497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11333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6A923F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96B82" w14:textId="77777777" w:rsidR="00766497" w:rsidRPr="005201E5" w:rsidRDefault="00766497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E0E01" w14:textId="77777777" w:rsidR="00766497" w:rsidRPr="005201E5" w:rsidRDefault="00766497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0C038C" w14:textId="77777777" w:rsidR="00766497" w:rsidRPr="005201E5" w:rsidRDefault="00766497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0DAC4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0560ED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644821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B2FE058" w14:textId="77777777" w:rsidR="00766497" w:rsidRPr="005201E5" w:rsidRDefault="00766497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  <w:tr w:rsidR="00C8670D" w:rsidRPr="005201E5" w14:paraId="491E491B" w14:textId="77777777" w:rsidTr="003E1852">
        <w:trPr>
          <w:jc w:val="center"/>
        </w:trPr>
        <w:tc>
          <w:tcPr>
            <w:tcW w:w="324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6526F6C1" w14:textId="77777777" w:rsidR="00C8670D" w:rsidRPr="005201E5" w:rsidRDefault="00C8670D" w:rsidP="005201E5">
            <w:pPr>
              <w:tabs>
                <w:tab w:val="left" w:pos="-1236"/>
                <w:tab w:val="left" w:pos="-516"/>
                <w:tab w:val="left" w:pos="-214"/>
                <w:tab w:val="left" w:pos="598"/>
                <w:tab w:val="left" w:pos="856"/>
                <w:tab w:val="left" w:pos="1152"/>
              </w:tabs>
              <w:suppressAutoHyphens/>
              <w:spacing w:before="90" w:after="54"/>
              <w:ind w:right="-360"/>
              <w:jc w:val="both"/>
              <w:rPr>
                <w:rFonts w:ascii="Arial" w:hAnsi="Arial" w:cs="Arial"/>
                <w:spacing w:val="-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52A06" w14:textId="77777777" w:rsidR="00C8670D" w:rsidRPr="005201E5" w:rsidRDefault="00C8670D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  <w:highlight w:val="yellow"/>
              </w:rPr>
            </w:pPr>
          </w:p>
        </w:tc>
        <w:tc>
          <w:tcPr>
            <w:tcW w:w="1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B9EED6" w14:textId="77777777" w:rsidR="00C8670D" w:rsidRPr="005201E5" w:rsidRDefault="00C8670D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0C6C99" w14:textId="77777777" w:rsidR="00C8670D" w:rsidRPr="005201E5" w:rsidRDefault="00C8670D" w:rsidP="005201E5">
            <w:pPr>
              <w:tabs>
                <w:tab w:val="left" w:pos="-4367"/>
                <w:tab w:val="left" w:pos="-3647"/>
                <w:tab w:val="left" w:pos="-3345"/>
                <w:tab w:val="left" w:pos="-2533"/>
                <w:tab w:val="left" w:pos="-2275"/>
                <w:tab w:val="left" w:pos="-1979"/>
                <w:tab w:val="left" w:pos="1393"/>
                <w:tab w:val="left" w:pos="1573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AEEFCB" w14:textId="77777777" w:rsidR="00C8670D" w:rsidRPr="005201E5" w:rsidRDefault="00C8670D" w:rsidP="005201E5">
            <w:pPr>
              <w:tabs>
                <w:tab w:val="left" w:pos="-5818"/>
                <w:tab w:val="left" w:pos="-5098"/>
                <w:tab w:val="left" w:pos="-4796"/>
                <w:tab w:val="left" w:pos="-3984"/>
                <w:tab w:val="left" w:pos="-3726"/>
                <w:tab w:val="left" w:pos="-3430"/>
                <w:tab w:val="left" w:pos="-58"/>
                <w:tab w:val="left" w:pos="122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7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1F9CA" w14:textId="77777777" w:rsidR="00C8670D" w:rsidRPr="005201E5" w:rsidRDefault="00C8670D" w:rsidP="005201E5">
            <w:pPr>
              <w:tabs>
                <w:tab w:val="left" w:pos="-7269"/>
                <w:tab w:val="left" w:pos="-6549"/>
                <w:tab w:val="left" w:pos="-6247"/>
                <w:tab w:val="left" w:pos="-5435"/>
                <w:tab w:val="left" w:pos="-5177"/>
                <w:tab w:val="left" w:pos="-4881"/>
                <w:tab w:val="left" w:pos="-1509"/>
                <w:tab w:val="left" w:pos="-1329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489950" w14:textId="77777777" w:rsidR="00C8670D" w:rsidRPr="005201E5" w:rsidRDefault="00C8670D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2E9796" w14:textId="77777777" w:rsidR="00C8670D" w:rsidRPr="005201E5" w:rsidRDefault="00C8670D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7A2358" w14:textId="77777777" w:rsidR="00C8670D" w:rsidRPr="005201E5" w:rsidRDefault="00C8670D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12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6DAAB63E" w14:textId="77777777" w:rsidR="00C8670D" w:rsidRPr="005201E5" w:rsidRDefault="00C8670D" w:rsidP="005201E5">
            <w:pPr>
              <w:tabs>
                <w:tab w:val="left" w:pos="-8720"/>
                <w:tab w:val="left" w:pos="-8000"/>
                <w:tab w:val="left" w:pos="-7698"/>
                <w:tab w:val="left" w:pos="-6886"/>
                <w:tab w:val="left" w:pos="-6628"/>
                <w:tab w:val="left" w:pos="-6332"/>
                <w:tab w:val="left" w:pos="-2960"/>
                <w:tab w:val="left" w:pos="-2780"/>
              </w:tabs>
              <w:suppressAutoHyphens/>
              <w:spacing w:before="90" w:after="54"/>
              <w:ind w:right="-360"/>
              <w:jc w:val="center"/>
              <w:rPr>
                <w:rFonts w:ascii="Arial" w:hAnsi="Arial" w:cs="Arial"/>
                <w:spacing w:val="-2"/>
              </w:rPr>
            </w:pPr>
          </w:p>
        </w:tc>
      </w:tr>
    </w:tbl>
    <w:p w14:paraId="742EEB8C" w14:textId="77777777" w:rsidR="0097133D" w:rsidRPr="005201E5" w:rsidRDefault="0097133D" w:rsidP="0097133D">
      <w:pPr>
        <w:tabs>
          <w:tab w:val="left" w:pos="-1440"/>
          <w:tab w:val="left" w:pos="-720"/>
          <w:tab w:val="left" w:pos="-418"/>
          <w:tab w:val="left" w:pos="394"/>
          <w:tab w:val="left" w:pos="652"/>
          <w:tab w:val="left" w:pos="948"/>
          <w:tab w:val="left" w:pos="4320"/>
          <w:tab w:val="left" w:pos="4500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</w:p>
    <w:p w14:paraId="470F62C1" w14:textId="77777777" w:rsidR="0097133D" w:rsidRPr="005201E5" w:rsidRDefault="0097133D" w:rsidP="0097133D">
      <w:pPr>
        <w:tabs>
          <w:tab w:val="left" w:pos="-1440"/>
          <w:tab w:val="left" w:pos="-720"/>
          <w:tab w:val="left" w:pos="-418"/>
          <w:tab w:val="left" w:pos="394"/>
          <w:tab w:val="left" w:pos="652"/>
          <w:tab w:val="left" w:pos="948"/>
          <w:tab w:val="left" w:pos="4320"/>
          <w:tab w:val="left" w:pos="4500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  <w:vertAlign w:val="superscript"/>
        </w:rPr>
        <w:t>*</w:t>
      </w:r>
      <w:r w:rsidRPr="005201E5">
        <w:rPr>
          <w:rFonts w:ascii="Arial" w:hAnsi="Arial" w:cs="Arial"/>
          <w:spacing w:val="-2"/>
        </w:rPr>
        <w:t>Maintain on file with all documentation to support summary.</w:t>
      </w:r>
    </w:p>
    <w:p w14:paraId="344C5A8F" w14:textId="77777777" w:rsidR="00766497" w:rsidRPr="005201E5" w:rsidRDefault="00766497" w:rsidP="0097133D">
      <w:pPr>
        <w:tabs>
          <w:tab w:val="left" w:pos="-1440"/>
          <w:tab w:val="left" w:pos="-720"/>
          <w:tab w:val="left" w:pos="-418"/>
          <w:tab w:val="left" w:pos="394"/>
          <w:tab w:val="left" w:pos="652"/>
          <w:tab w:val="left" w:pos="948"/>
          <w:tab w:val="left" w:pos="4320"/>
          <w:tab w:val="left" w:pos="4500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</w:p>
    <w:p w14:paraId="703AEE9F" w14:textId="05D287EF" w:rsidR="0097133D" w:rsidRPr="005201E5" w:rsidRDefault="0097133D" w:rsidP="0097133D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</w:rPr>
        <w:t>NC</w:t>
      </w:r>
      <w:r w:rsidRPr="005201E5">
        <w:rPr>
          <w:rFonts w:ascii="Arial" w:hAnsi="Arial" w:cs="Arial"/>
          <w:spacing w:val="-2"/>
        </w:rPr>
        <w:tab/>
      </w:r>
      <w:r w:rsidR="005201E5">
        <w:rPr>
          <w:rFonts w:ascii="Arial" w:hAnsi="Arial" w:cs="Arial"/>
          <w:spacing w:val="-2"/>
        </w:rPr>
        <w:tab/>
        <w:t>N</w:t>
      </w:r>
      <w:r w:rsidRPr="005201E5">
        <w:rPr>
          <w:rFonts w:ascii="Arial" w:hAnsi="Arial" w:cs="Arial"/>
          <w:spacing w:val="-2"/>
        </w:rPr>
        <w:t>o change in eligibility</w:t>
      </w:r>
    </w:p>
    <w:p w14:paraId="1FE13F54" w14:textId="209ACC55" w:rsidR="0097133D" w:rsidRPr="005201E5" w:rsidRDefault="0097133D" w:rsidP="0097133D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</w:rPr>
        <w:t>F-</w:t>
      </w:r>
      <w:r w:rsidR="005201E5">
        <w:rPr>
          <w:rFonts w:ascii="Arial" w:hAnsi="Arial" w:cs="Arial"/>
          <w:spacing w:val="-2"/>
        </w:rPr>
        <w:t>R</w:t>
      </w:r>
      <w:r w:rsidR="005201E5">
        <w:rPr>
          <w:rFonts w:ascii="Arial" w:hAnsi="Arial" w:cs="Arial"/>
          <w:spacing w:val="-2"/>
        </w:rPr>
        <w:tab/>
        <w:t>C</w:t>
      </w:r>
      <w:r w:rsidRPr="005201E5">
        <w:rPr>
          <w:rFonts w:ascii="Arial" w:hAnsi="Arial" w:cs="Arial"/>
          <w:spacing w:val="-2"/>
        </w:rPr>
        <w:t>hanged from free to reduced</w:t>
      </w:r>
      <w:r w:rsidR="005201E5">
        <w:rPr>
          <w:rFonts w:ascii="Arial" w:hAnsi="Arial" w:cs="Arial"/>
          <w:spacing w:val="-2"/>
        </w:rPr>
        <w:t xml:space="preserve"> </w:t>
      </w:r>
      <w:r w:rsidRPr="005201E5">
        <w:rPr>
          <w:rFonts w:ascii="Arial" w:hAnsi="Arial" w:cs="Arial"/>
          <w:spacing w:val="-2"/>
        </w:rPr>
        <w:t>price</w:t>
      </w:r>
    </w:p>
    <w:p w14:paraId="1F472CD8" w14:textId="258BC7F0" w:rsidR="0097133D" w:rsidRPr="005201E5" w:rsidRDefault="0097133D" w:rsidP="0097133D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</w:rPr>
        <w:t>F-P</w:t>
      </w:r>
      <w:r w:rsidR="005201E5">
        <w:rPr>
          <w:rFonts w:ascii="Arial" w:hAnsi="Arial" w:cs="Arial"/>
          <w:spacing w:val="-2"/>
        </w:rPr>
        <w:tab/>
        <w:t>C</w:t>
      </w:r>
      <w:r w:rsidRPr="005201E5">
        <w:rPr>
          <w:rFonts w:ascii="Arial" w:hAnsi="Arial" w:cs="Arial"/>
          <w:spacing w:val="-2"/>
        </w:rPr>
        <w:t>hanged from free to paid</w:t>
      </w:r>
    </w:p>
    <w:p w14:paraId="08901E35" w14:textId="6AB212F7" w:rsidR="0097133D" w:rsidRPr="005201E5" w:rsidRDefault="0097133D" w:rsidP="0097133D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</w:rPr>
        <w:t>R-P</w:t>
      </w:r>
      <w:r w:rsidR="005201E5">
        <w:rPr>
          <w:rFonts w:ascii="Arial" w:hAnsi="Arial" w:cs="Arial"/>
          <w:spacing w:val="-2"/>
        </w:rPr>
        <w:tab/>
        <w:t>C</w:t>
      </w:r>
      <w:r w:rsidRPr="005201E5">
        <w:rPr>
          <w:rFonts w:ascii="Arial" w:hAnsi="Arial" w:cs="Arial"/>
          <w:spacing w:val="-2"/>
        </w:rPr>
        <w:t>hanged from reduced</w:t>
      </w:r>
      <w:r w:rsidR="005201E5">
        <w:rPr>
          <w:rFonts w:ascii="Arial" w:hAnsi="Arial" w:cs="Arial"/>
          <w:spacing w:val="-2"/>
        </w:rPr>
        <w:t xml:space="preserve"> </w:t>
      </w:r>
      <w:r w:rsidRPr="005201E5">
        <w:rPr>
          <w:rFonts w:ascii="Arial" w:hAnsi="Arial" w:cs="Arial"/>
          <w:spacing w:val="-2"/>
        </w:rPr>
        <w:t>price to paid</w:t>
      </w:r>
    </w:p>
    <w:p w14:paraId="1BE39286" w14:textId="34DECCEF" w:rsidR="0097133D" w:rsidRPr="005201E5" w:rsidRDefault="0097133D" w:rsidP="0097133D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</w:rPr>
        <w:t>R-F</w:t>
      </w:r>
      <w:r w:rsidR="005201E5">
        <w:rPr>
          <w:rFonts w:ascii="Arial" w:hAnsi="Arial" w:cs="Arial"/>
          <w:spacing w:val="-2"/>
        </w:rPr>
        <w:tab/>
        <w:t>C</w:t>
      </w:r>
      <w:r w:rsidRPr="005201E5">
        <w:rPr>
          <w:rFonts w:ascii="Arial" w:hAnsi="Arial" w:cs="Arial"/>
          <w:spacing w:val="-2"/>
        </w:rPr>
        <w:t>hanged from reduced</w:t>
      </w:r>
      <w:r w:rsidR="005201E5">
        <w:rPr>
          <w:rFonts w:ascii="Arial" w:hAnsi="Arial" w:cs="Arial"/>
          <w:spacing w:val="-2"/>
        </w:rPr>
        <w:t xml:space="preserve"> </w:t>
      </w:r>
      <w:r w:rsidRPr="005201E5">
        <w:rPr>
          <w:rFonts w:ascii="Arial" w:hAnsi="Arial" w:cs="Arial"/>
          <w:spacing w:val="-2"/>
        </w:rPr>
        <w:t>price to free</w:t>
      </w:r>
    </w:p>
    <w:p w14:paraId="0478EC29" w14:textId="2D72FFF6" w:rsidR="0097133D" w:rsidRPr="005201E5" w:rsidRDefault="0097133D" w:rsidP="0097133D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  <w:spacing w:val="-2"/>
        </w:rPr>
      </w:pPr>
      <w:r w:rsidRPr="005201E5">
        <w:rPr>
          <w:rFonts w:ascii="Arial" w:hAnsi="Arial" w:cs="Arial"/>
          <w:spacing w:val="-2"/>
        </w:rPr>
        <w:t>N-R</w:t>
      </w:r>
      <w:r w:rsidR="005201E5">
        <w:rPr>
          <w:rFonts w:ascii="Arial" w:hAnsi="Arial" w:cs="Arial"/>
          <w:spacing w:val="-2"/>
        </w:rPr>
        <w:tab/>
        <w:t>N</w:t>
      </w:r>
      <w:r w:rsidRPr="005201E5">
        <w:rPr>
          <w:rFonts w:ascii="Arial" w:hAnsi="Arial" w:cs="Arial"/>
          <w:spacing w:val="-2"/>
        </w:rPr>
        <w:t>o response</w:t>
      </w:r>
    </w:p>
    <w:p w14:paraId="2E088D54" w14:textId="1A989F5E" w:rsidR="006B1406" w:rsidRPr="005201E5" w:rsidRDefault="0097133D" w:rsidP="00793899">
      <w:pPr>
        <w:tabs>
          <w:tab w:val="left" w:pos="-1440"/>
          <w:tab w:val="left" w:pos="-720"/>
          <w:tab w:val="left" w:pos="-334"/>
          <w:tab w:val="left" w:pos="85"/>
          <w:tab w:val="left" w:pos="660"/>
          <w:tab w:val="left" w:pos="1024"/>
          <w:tab w:val="left" w:pos="5953"/>
        </w:tabs>
        <w:suppressAutoHyphens/>
        <w:ind w:left="360" w:right="-360"/>
        <w:jc w:val="both"/>
        <w:rPr>
          <w:rFonts w:ascii="Arial" w:hAnsi="Arial" w:cs="Arial"/>
        </w:rPr>
      </w:pPr>
      <w:r w:rsidRPr="005201E5">
        <w:rPr>
          <w:rFonts w:ascii="Arial" w:hAnsi="Arial" w:cs="Arial"/>
          <w:spacing w:val="-2"/>
        </w:rPr>
        <w:t>WD</w:t>
      </w:r>
      <w:r w:rsidR="005201E5">
        <w:rPr>
          <w:rFonts w:ascii="Arial" w:hAnsi="Arial" w:cs="Arial"/>
          <w:spacing w:val="-2"/>
        </w:rPr>
        <w:tab/>
        <w:t>W</w:t>
      </w:r>
      <w:r w:rsidRPr="005201E5">
        <w:rPr>
          <w:rFonts w:ascii="Arial" w:hAnsi="Arial" w:cs="Arial"/>
          <w:spacing w:val="-2"/>
        </w:rPr>
        <w:t>ithdrew from school during process</w:t>
      </w:r>
    </w:p>
    <w:sectPr w:rsidR="006B1406" w:rsidRPr="005201E5" w:rsidSect="003B0562">
      <w:headerReference w:type="default" r:id="rId9"/>
      <w:footerReference w:type="default" r:id="rId10"/>
      <w:pgSz w:w="16834" w:h="11909" w:orient="landscape" w:code="9"/>
      <w:pgMar w:top="696" w:right="907" w:bottom="720" w:left="907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0DC77" w14:textId="77777777" w:rsidR="00682066" w:rsidRDefault="00682066" w:rsidP="0097133D">
      <w:r>
        <w:separator/>
      </w:r>
    </w:p>
  </w:endnote>
  <w:endnote w:type="continuationSeparator" w:id="0">
    <w:p w14:paraId="463DDF92" w14:textId="77777777" w:rsidR="00682066" w:rsidRDefault="00682066" w:rsidP="00971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0D748" w14:textId="77777777" w:rsidR="003B0562" w:rsidRPr="00FA639B" w:rsidRDefault="003B0562" w:rsidP="00FA639B">
    <w:pPr>
      <w:ind w:right="-296"/>
      <w:jc w:val="center"/>
      <w:rPr>
        <w:rFonts w:ascii="Arial Narrow" w:hAnsi="Arial Narrow"/>
      </w:rPr>
    </w:pPr>
    <w:r w:rsidRPr="00FA639B">
      <w:rPr>
        <w:rFonts w:ascii="Arial Narrow" w:hAnsi="Arial Narrow"/>
      </w:rPr>
      <w:t xml:space="preserve">Document provided by the Georgia Department of Education School Nutrition Division  |  Page </w:t>
    </w:r>
    <w:r w:rsidRPr="00FA639B">
      <w:rPr>
        <w:rFonts w:ascii="Arial Narrow" w:hAnsi="Arial Narrow"/>
      </w:rPr>
      <w:fldChar w:fldCharType="begin"/>
    </w:r>
    <w:r w:rsidRPr="00FA639B">
      <w:rPr>
        <w:rFonts w:ascii="Arial Narrow" w:hAnsi="Arial Narrow"/>
      </w:rPr>
      <w:instrText xml:space="preserve"> PAGE  \* Arabic  \* MERGEFORMAT </w:instrText>
    </w:r>
    <w:r w:rsidRPr="00FA639B">
      <w:rPr>
        <w:rFonts w:ascii="Arial Narrow" w:hAnsi="Arial Narrow"/>
      </w:rPr>
      <w:fldChar w:fldCharType="separate"/>
    </w:r>
    <w:r w:rsidRPr="00FA639B">
      <w:rPr>
        <w:rFonts w:ascii="Arial Narrow" w:hAnsi="Arial Narrow"/>
      </w:rPr>
      <w:t>1</w:t>
    </w:r>
    <w:r w:rsidRPr="00FA639B">
      <w:rPr>
        <w:rFonts w:ascii="Arial Narrow" w:hAnsi="Arial Narrow"/>
      </w:rPr>
      <w:fldChar w:fldCharType="end"/>
    </w:r>
    <w:r w:rsidRPr="00FA639B">
      <w:rPr>
        <w:rFonts w:ascii="Arial Narrow" w:hAnsi="Arial Narrow"/>
      </w:rPr>
      <w:t xml:space="preserve"> of </w:t>
    </w:r>
    <w:r w:rsidRPr="00FA639B">
      <w:rPr>
        <w:rFonts w:ascii="Arial Narrow" w:hAnsi="Arial Narrow"/>
      </w:rPr>
      <w:fldChar w:fldCharType="begin"/>
    </w:r>
    <w:r w:rsidRPr="00FA639B">
      <w:rPr>
        <w:rFonts w:ascii="Arial Narrow" w:hAnsi="Arial Narrow"/>
      </w:rPr>
      <w:instrText xml:space="preserve"> NUMPAGES  \* Arabic  \* MERGEFORMAT </w:instrText>
    </w:r>
    <w:r w:rsidRPr="00FA639B">
      <w:rPr>
        <w:rFonts w:ascii="Arial Narrow" w:hAnsi="Arial Narrow"/>
      </w:rPr>
      <w:fldChar w:fldCharType="separate"/>
    </w:r>
    <w:r w:rsidRPr="00FA639B">
      <w:rPr>
        <w:rFonts w:ascii="Arial Narrow" w:hAnsi="Arial Narrow"/>
      </w:rPr>
      <w:t>1</w:t>
    </w:r>
    <w:r w:rsidRPr="00FA639B">
      <w:rPr>
        <w:rFonts w:ascii="Arial Narrow" w:hAnsi="Arial Narrow"/>
      </w:rPr>
      <w:fldChar w:fldCharType="end"/>
    </w:r>
    <w:r w:rsidRPr="00FA639B">
      <w:rPr>
        <w:rFonts w:ascii="Arial Narrow" w:hAnsi="Arial Narrow"/>
      </w:rPr>
      <w:br/>
      <w:t>This institution is an equal opportunity provider.</w:t>
    </w:r>
  </w:p>
  <w:p w14:paraId="2473C9CC" w14:textId="78CC8FAD" w:rsidR="005201E5" w:rsidRPr="005201E5" w:rsidRDefault="005201E5" w:rsidP="005201E5">
    <w:pPr>
      <w:pStyle w:val="Footer"/>
      <w:jc w:val="center"/>
      <w:rPr>
        <w:rFonts w:ascii="Arial" w:eastAsia="Calibri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E2076" w14:textId="77777777" w:rsidR="00682066" w:rsidRDefault="00682066" w:rsidP="0097133D">
      <w:r>
        <w:separator/>
      </w:r>
    </w:p>
  </w:footnote>
  <w:footnote w:type="continuationSeparator" w:id="0">
    <w:p w14:paraId="1C5AEF8B" w14:textId="77777777" w:rsidR="00682066" w:rsidRDefault="00682066" w:rsidP="009713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D8A0" w14:textId="4D3FD3AD" w:rsidR="00992F1E" w:rsidRPr="005201E5" w:rsidRDefault="005201E5" w:rsidP="003B0562">
    <w:pPr>
      <w:pStyle w:val="Header"/>
      <w:tabs>
        <w:tab w:val="clear" w:pos="4680"/>
        <w:tab w:val="clear" w:pos="9360"/>
        <w:tab w:val="left" w:pos="1821"/>
      </w:tabs>
      <w:rPr>
        <w:rFonts w:ascii="Arial" w:hAnsi="Arial" w:cs="Arial"/>
      </w:rPr>
    </w:pPr>
    <w:r>
      <w:rPr>
        <w:rFonts w:ascii="Arial" w:hAnsi="Arial" w:cs="Arial"/>
      </w:rPr>
      <w:t>20</w:t>
    </w:r>
    <w:r w:rsidR="00EA37C6">
      <w:rPr>
        <w:rFonts w:ascii="Arial" w:hAnsi="Arial" w:cs="Arial"/>
      </w:rPr>
      <w:t>2</w:t>
    </w:r>
    <w:r w:rsidR="00C3765A">
      <w:rPr>
        <w:rFonts w:ascii="Arial" w:hAnsi="Arial" w:cs="Arial"/>
      </w:rPr>
      <w:t>3</w:t>
    </w:r>
    <w:r>
      <w:rPr>
        <w:rFonts w:ascii="Arial" w:hAnsi="Arial" w:cs="Arial"/>
      </w:rPr>
      <w:t>-202</w:t>
    </w:r>
    <w:r w:rsidR="00C3765A">
      <w:rPr>
        <w:rFonts w:ascii="Arial" w:hAnsi="Arial" w:cs="Arial"/>
      </w:rPr>
      <w:t>4</w:t>
    </w:r>
    <w:r w:rsidR="003B0562">
      <w:rPr>
        <w:rFonts w:ascii="Arial" w:hAnsi="Arial" w:cs="Arial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TM1MbE0NgACUyUdpeDU4uLM/DyQAsNaAOSza4IsAAAA"/>
  </w:docVars>
  <w:rsids>
    <w:rsidRoot w:val="0097133D"/>
    <w:rsid w:val="00005449"/>
    <w:rsid w:val="000558D8"/>
    <w:rsid w:val="00133B38"/>
    <w:rsid w:val="00193B29"/>
    <w:rsid w:val="0022621F"/>
    <w:rsid w:val="002A4187"/>
    <w:rsid w:val="002B07A2"/>
    <w:rsid w:val="002F476F"/>
    <w:rsid w:val="00320E83"/>
    <w:rsid w:val="003366AD"/>
    <w:rsid w:val="003B0562"/>
    <w:rsid w:val="003D4F9D"/>
    <w:rsid w:val="003E1852"/>
    <w:rsid w:val="004149C5"/>
    <w:rsid w:val="004B3D6D"/>
    <w:rsid w:val="005201E5"/>
    <w:rsid w:val="0052740E"/>
    <w:rsid w:val="005E560B"/>
    <w:rsid w:val="00676BD2"/>
    <w:rsid w:val="00682066"/>
    <w:rsid w:val="00690980"/>
    <w:rsid w:val="006A6636"/>
    <w:rsid w:val="006B1406"/>
    <w:rsid w:val="006D591F"/>
    <w:rsid w:val="006F4E35"/>
    <w:rsid w:val="00712480"/>
    <w:rsid w:val="00716E6A"/>
    <w:rsid w:val="00766497"/>
    <w:rsid w:val="00771B15"/>
    <w:rsid w:val="00793899"/>
    <w:rsid w:val="008E42ED"/>
    <w:rsid w:val="00940F8C"/>
    <w:rsid w:val="009649C7"/>
    <w:rsid w:val="0097133D"/>
    <w:rsid w:val="009929B2"/>
    <w:rsid w:val="00992F1E"/>
    <w:rsid w:val="00A32154"/>
    <w:rsid w:val="00A33F5C"/>
    <w:rsid w:val="00AB06C5"/>
    <w:rsid w:val="00B01406"/>
    <w:rsid w:val="00B02543"/>
    <w:rsid w:val="00BF03BD"/>
    <w:rsid w:val="00C12C64"/>
    <w:rsid w:val="00C21AE7"/>
    <w:rsid w:val="00C3765A"/>
    <w:rsid w:val="00C708C8"/>
    <w:rsid w:val="00C8670D"/>
    <w:rsid w:val="00DC3E13"/>
    <w:rsid w:val="00DD3C92"/>
    <w:rsid w:val="00EA37C6"/>
    <w:rsid w:val="00EB36F5"/>
    <w:rsid w:val="00F44D5C"/>
    <w:rsid w:val="00F5492F"/>
    <w:rsid w:val="00F94AB0"/>
    <w:rsid w:val="00FB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0343CF"/>
  <w15:chartTrackingRefBased/>
  <w15:docId w15:val="{F33EDB4D-1847-4F05-9B13-49716ED2C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33D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33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133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7133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7133D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D591F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25456e92393bd993a668af40f8ed983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0b8eb139438697e8222acf11f43cfc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1F6B9AB-3FEA-43B0-969D-8D873F139797}"/>
</file>

<file path=customXml/itemProps2.xml><?xml version="1.0" encoding="utf-8"?>
<ds:datastoreItem xmlns:ds="http://schemas.openxmlformats.org/officeDocument/2006/customXml" ds:itemID="{5D67777D-86DE-4AF9-B75D-22822C43725A}"/>
</file>

<file path=customXml/itemProps3.xml><?xml version="1.0" encoding="utf-8"?>
<ds:datastoreItem xmlns:ds="http://schemas.openxmlformats.org/officeDocument/2006/customXml" ds:itemID="{60655733-6C5A-4385-83C1-4854A60973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5</Words>
  <Characters>714</Characters>
  <Application>Microsoft Office Word</Application>
  <DocSecurity>0</DocSecurity>
  <Lines>357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Department of Education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OE</dc:creator>
  <cp:keywords/>
  <cp:lastModifiedBy>Ellen Bennett</cp:lastModifiedBy>
  <cp:revision>8</cp:revision>
  <dcterms:created xsi:type="dcterms:W3CDTF">2020-04-29T15:09:00Z</dcterms:created>
  <dcterms:modified xsi:type="dcterms:W3CDTF">2023-05-2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77DE41C9F23449684E3FBB5D11FC9</vt:lpwstr>
  </property>
  <property fmtid="{D5CDD505-2E9C-101B-9397-08002B2CF9AE}" pid="3" name="GrammarlyDocumentId">
    <vt:lpwstr>f36a312e24967a192d2057e357f4a921f231b751eb64b1f11aa0af0cd9544ca0</vt:lpwstr>
  </property>
  <property fmtid="{D5CDD505-2E9C-101B-9397-08002B2CF9AE}" pid="4" name="MediaServiceImageTags">
    <vt:lpwstr/>
  </property>
</Properties>
</file>